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7C3CA9" w14:textId="1BFAABEF" w:rsidR="00063F4B" w:rsidRPr="0092220D" w:rsidRDefault="00063F4B" w:rsidP="00063F4B">
      <w:pPr>
        <w:textAlignment w:val="baseline"/>
        <w:outlineLvl w:val="0"/>
        <w:rPr>
          <w:rFonts w:eastAsia="Times New Roman" w:cstheme="minorHAnsi"/>
          <w:b/>
          <w:bCs/>
          <w:color w:val="4A4848"/>
          <w:kern w:val="36"/>
          <w:sz w:val="48"/>
          <w:szCs w:val="48"/>
        </w:rPr>
      </w:pPr>
      <w:r w:rsidRPr="0092220D">
        <w:rPr>
          <w:rFonts w:eastAsia="Times New Roman" w:cstheme="minorHAnsi"/>
          <w:b/>
          <w:bCs/>
          <w:color w:val="4A4848"/>
          <w:kern w:val="36"/>
          <w:sz w:val="48"/>
          <w:szCs w:val="48"/>
          <w:bdr w:val="none" w:sz="0" w:space="0" w:color="auto" w:frame="1"/>
        </w:rPr>
        <w:t>Colorblind People Population Statistics</w:t>
      </w:r>
    </w:p>
    <w:p w14:paraId="142FD1AD" w14:textId="256CE179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  <w:r w:rsidRPr="0092220D">
        <w:rPr>
          <w:rFonts w:eastAsia="Times New Roman" w:cstheme="minorHAnsi"/>
          <w:color w:val="4A4848"/>
          <w:bdr w:val="none" w:sz="0" w:space="0" w:color="auto" w:frame="1"/>
        </w:rPr>
        <w:t>How many people do you think are colorblind on the planet? What country has the most colorblind population? Here Is the Population of Colorblind People in 22 Countries.</w:t>
      </w:r>
    </w:p>
    <w:p w14:paraId="098B88C2" w14:textId="7A6386F0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</w:p>
    <w:p w14:paraId="490A22B6" w14:textId="237DF183" w:rsidR="00063F4B" w:rsidRPr="0092220D" w:rsidRDefault="00063F4B" w:rsidP="00063F4B">
      <w:pPr>
        <w:textAlignment w:val="baseline"/>
        <w:outlineLvl w:val="1"/>
        <w:rPr>
          <w:rFonts w:eastAsia="Times New Roman" w:cstheme="minorHAnsi"/>
          <w:b/>
          <w:bCs/>
          <w:color w:val="4A4848"/>
          <w:sz w:val="36"/>
          <w:szCs w:val="36"/>
        </w:rPr>
      </w:pPr>
      <w:r w:rsidRPr="0092220D">
        <w:rPr>
          <w:rFonts w:eastAsia="Times New Roman" w:cstheme="minorHAnsi"/>
          <w:b/>
          <w:bCs/>
          <w:color w:val="4A4848"/>
          <w:sz w:val="36"/>
          <w:szCs w:val="36"/>
          <w:bdr w:val="none" w:sz="0" w:space="0" w:color="auto" w:frame="1"/>
        </w:rPr>
        <w:t>What Percentage of the Population Is Color</w:t>
      </w:r>
      <w:r w:rsidR="00012BAE" w:rsidRPr="0092220D">
        <w:rPr>
          <w:rFonts w:eastAsia="Times New Roman" w:cstheme="minorHAnsi"/>
          <w:b/>
          <w:bCs/>
          <w:color w:val="4A4848"/>
          <w:sz w:val="36"/>
          <w:szCs w:val="36"/>
          <w:bdr w:val="none" w:sz="0" w:space="0" w:color="auto" w:frame="1"/>
        </w:rPr>
        <w:t>b</w:t>
      </w:r>
      <w:r w:rsidRPr="0092220D">
        <w:rPr>
          <w:rFonts w:eastAsia="Times New Roman" w:cstheme="minorHAnsi"/>
          <w:b/>
          <w:bCs/>
          <w:color w:val="4A4848"/>
          <w:sz w:val="36"/>
          <w:szCs w:val="36"/>
          <w:bdr w:val="none" w:sz="0" w:space="0" w:color="auto" w:frame="1"/>
        </w:rPr>
        <w:t>lind?</w:t>
      </w:r>
    </w:p>
    <w:p w14:paraId="24E28EB7" w14:textId="1D61FE8F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  <w:r w:rsidRPr="0092220D">
        <w:rPr>
          <w:rFonts w:eastAsia="Times New Roman" w:cstheme="minorHAnsi"/>
          <w:color w:val="4A4848"/>
          <w:bdr w:val="none" w:sz="0" w:space="0" w:color="auto" w:frame="1"/>
        </w:rPr>
        <w:t>There is general agreement that 1 in 12 men (8%) and 1 in 200 women are colorblind (approximately 4.5% of the world population)</w:t>
      </w:r>
      <w:r w:rsidR="00DD4A2A" w:rsidRPr="0092220D">
        <w:rPr>
          <w:rFonts w:eastAsia="Times New Roman" w:cstheme="minorHAnsi"/>
          <w:color w:val="4A4848"/>
          <w:bdr w:val="none" w:sz="0" w:space="0" w:color="auto" w:frame="1"/>
        </w:rPr>
        <w:t>;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as a result, there are more than</w:t>
      </w:r>
      <w:r w:rsidRPr="0092220D">
        <w:rPr>
          <w:rFonts w:eastAsia="Times New Roman" w:cstheme="minorHAnsi"/>
          <w:b/>
          <w:bCs/>
          <w:color w:val="4A4848"/>
          <w:bdr w:val="none" w:sz="0" w:space="0" w:color="auto" w:frame="1"/>
        </w:rPr>
        <w:t xml:space="preserve"> 350 million 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colorblind people </w:t>
      </w:r>
      <w:r w:rsidR="00DD4A2A" w:rsidRPr="0092220D">
        <w:rPr>
          <w:rFonts w:eastAsia="Times New Roman" w:cstheme="minorHAnsi"/>
          <w:color w:val="4A4848"/>
          <w:bdr w:val="none" w:sz="0" w:space="0" w:color="auto" w:frame="1"/>
        </w:rPr>
        <w:t>worldwide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. </w:t>
      </w:r>
    </w:p>
    <w:p w14:paraId="2289B9DB" w14:textId="66820997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  <w:r w:rsidRPr="0092220D">
        <w:rPr>
          <w:rFonts w:eastAsia="Times New Roman" w:cstheme="minorHAnsi"/>
          <w:color w:val="4A4848"/>
          <w:bdr w:val="none" w:sz="0" w:space="0" w:color="auto" w:frame="1"/>
        </w:rPr>
        <w:t>This number increases every year according to the world</w:t>
      </w:r>
      <w:r w:rsidR="004112EA">
        <w:rPr>
          <w:rFonts w:eastAsia="Times New Roman" w:cstheme="minorHAnsi"/>
          <w:color w:val="4A4848"/>
          <w:bdr w:val="none" w:sz="0" w:space="0" w:color="auto" w:frame="1"/>
        </w:rPr>
        <w:t>’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s </w:t>
      </w:r>
      <w:r w:rsidRPr="0092220D">
        <w:rPr>
          <w:rFonts w:eastAsia="Times New Roman" w:cstheme="minorHAnsi"/>
          <w:b/>
          <w:bCs/>
          <w:color w:val="4A4848"/>
          <w:bdr w:val="none" w:sz="0" w:space="0" w:color="auto" w:frame="1"/>
        </w:rPr>
        <w:t>population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growth (1.05%). You can compare this number to the U</w:t>
      </w:r>
      <w:r w:rsidR="00DD4A2A" w:rsidRPr="0092220D">
        <w:rPr>
          <w:rFonts w:eastAsia="Times New Roman" w:cstheme="minorHAnsi"/>
          <w:color w:val="4A4848"/>
          <w:bdr w:val="none" w:sz="0" w:space="0" w:color="auto" w:frame="1"/>
        </w:rPr>
        <w:t>.S.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population (332 </w:t>
      </w:r>
      <w:proofErr w:type="gramStart"/>
      <w:r w:rsidRPr="0092220D">
        <w:rPr>
          <w:rFonts w:eastAsia="Times New Roman" w:cstheme="minorHAnsi"/>
          <w:color w:val="4A4848"/>
          <w:bdr w:val="none" w:sz="0" w:space="0" w:color="auto" w:frame="1"/>
        </w:rPr>
        <w:t>Million</w:t>
      </w:r>
      <w:proofErr w:type="gramEnd"/>
      <w:r w:rsidRPr="0092220D">
        <w:rPr>
          <w:rFonts w:eastAsia="Times New Roman" w:cstheme="minorHAnsi"/>
          <w:color w:val="4A4848"/>
          <w:bdr w:val="none" w:sz="0" w:space="0" w:color="auto" w:frame="1"/>
        </w:rPr>
        <w:t>).</w:t>
      </w:r>
    </w:p>
    <w:p w14:paraId="01D2B4C8" w14:textId="4DF48523" w:rsidR="00D1010D" w:rsidRPr="0092220D" w:rsidRDefault="00D1010D">
      <w:pPr>
        <w:rPr>
          <w:rFonts w:cstheme="minorHAnsi"/>
        </w:rPr>
      </w:pPr>
    </w:p>
    <w:p w14:paraId="18572AAD" w14:textId="15AA4FDE" w:rsidR="00063F4B" w:rsidRPr="0092220D" w:rsidRDefault="00063F4B" w:rsidP="00063F4B">
      <w:pPr>
        <w:pStyle w:val="-zro6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A4848"/>
        </w:rPr>
      </w:pP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The terminology of the </w:t>
      </w:r>
      <w:r w:rsidR="004112EA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“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colorblind</w:t>
      </w:r>
      <w:r w:rsidR="004112EA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”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 word can be misleading. Most colorblind people can see many colors but not as broad as others. It is extremely rare to see in black and white.</w:t>
      </w:r>
    </w:p>
    <w:p w14:paraId="630CE159" w14:textId="09E0A4F0" w:rsidR="00063F4B" w:rsidRPr="0092220D" w:rsidRDefault="00063F4B" w:rsidP="00063F4B">
      <w:pPr>
        <w:pStyle w:val="-zro6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A4848"/>
        </w:rPr>
      </w:pP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According to </w:t>
      </w:r>
      <w:hyperlink r:id="rId6" w:anchor=":~:text=%2321%2099%25%20of%20all%20colorblind,to%20be%20colorblind%20than%20women" w:tgtFrame="_blank" w:history="1">
        <w:proofErr w:type="spellStart"/>
        <w:r w:rsidRPr="0092220D">
          <w:rPr>
            <w:rStyle w:val="Hyperlink"/>
            <w:rFonts w:asciiTheme="minorHAnsi" w:hAnsiTheme="minorHAnsi" w:cstheme="minorHAnsi"/>
            <w:bdr w:val="none" w:sz="0" w:space="0" w:color="auto" w:frame="1"/>
          </w:rPr>
          <w:t>Colblindor</w:t>
        </w:r>
        <w:proofErr w:type="spellEnd"/>
      </w:hyperlink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, 99% of all colorblind people </w:t>
      </w:r>
      <w:r w:rsidR="00E066C7"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suffer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 from</w:t>
      </w:r>
      <w:r w:rsidRPr="0092220D">
        <w:rPr>
          <w:rStyle w:val="d0767"/>
          <w:rFonts w:asciiTheme="minorHAnsi" w:hAnsiTheme="minorHAnsi" w:cstheme="minorHAnsi"/>
          <w:b/>
          <w:bCs/>
          <w:color w:val="4A4848"/>
          <w:bdr w:val="none" w:sz="0" w:space="0" w:color="auto" w:frame="1"/>
        </w:rPr>
        <w:t xml:space="preserve"> red-green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 color blindness. The numbers of people with Monochromacy color blindness (Total color blindness) are </w:t>
      </w:r>
      <w:r w:rsidR="00E066C7"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small, perhaps 1 in 33,000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. </w:t>
      </w:r>
    </w:p>
    <w:p w14:paraId="339CE534" w14:textId="77777777" w:rsidR="00063F4B" w:rsidRPr="0092220D" w:rsidRDefault="00063F4B">
      <w:pPr>
        <w:rPr>
          <w:rFonts w:cstheme="minorHAnsi"/>
        </w:rPr>
      </w:pPr>
    </w:p>
    <w:p w14:paraId="62D86E92" w14:textId="77777777" w:rsidR="00063F4B" w:rsidRPr="0092220D" w:rsidRDefault="00063F4B" w:rsidP="00063F4B">
      <w:pPr>
        <w:textAlignment w:val="baseline"/>
        <w:outlineLvl w:val="1"/>
        <w:rPr>
          <w:rFonts w:eastAsia="Times New Roman" w:cstheme="minorHAnsi"/>
          <w:b/>
          <w:bCs/>
          <w:color w:val="4A4848"/>
          <w:sz w:val="36"/>
          <w:szCs w:val="36"/>
        </w:rPr>
      </w:pPr>
      <w:r w:rsidRPr="0092220D">
        <w:rPr>
          <w:rFonts w:eastAsia="Times New Roman" w:cstheme="minorHAnsi"/>
          <w:b/>
          <w:bCs/>
          <w:color w:val="4A4848"/>
          <w:sz w:val="36"/>
          <w:szCs w:val="36"/>
          <w:bdr w:val="none" w:sz="0" w:space="0" w:color="auto" w:frame="1"/>
        </w:rPr>
        <w:t>What Country Has More Colorblind People?</w:t>
      </w:r>
    </w:p>
    <w:p w14:paraId="1AB99DCB" w14:textId="5F5F57BD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Countries with larger populations and </w:t>
      </w:r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>i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solated communities with a restricted gene pool have more people with color deficiency. </w:t>
      </w:r>
      <w:r w:rsidRPr="0092220D">
        <w:rPr>
          <w:rFonts w:eastAsia="Times New Roman" w:cstheme="minorHAnsi"/>
          <w:b/>
          <w:bCs/>
          <w:color w:val="4A4848"/>
          <w:bdr w:val="none" w:sz="0" w:space="0" w:color="auto" w:frame="1"/>
        </w:rPr>
        <w:t xml:space="preserve">India 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has the highest </w:t>
      </w:r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population of colorblind people in the world, with </w:t>
      </w:r>
      <w:proofErr w:type="gramStart"/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>70</w:t>
      </w:r>
      <w:proofErr w:type="gramEnd"/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million people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being colorblind. </w:t>
      </w:r>
      <w:r w:rsidRPr="0092220D">
        <w:rPr>
          <w:rFonts w:eastAsia="Times New Roman" w:cstheme="minorHAnsi"/>
          <w:b/>
          <w:bCs/>
          <w:color w:val="4A4848"/>
          <w:bdr w:val="none" w:sz="0" w:space="0" w:color="auto" w:frame="1"/>
        </w:rPr>
        <w:t xml:space="preserve">China 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is the second country with </w:t>
      </w:r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a population of </w:t>
      </w:r>
      <w:proofErr w:type="gramStart"/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>53</w:t>
      </w:r>
      <w:proofErr w:type="gramEnd"/>
      <w:r w:rsidR="00F5653D"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million colorblind people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>.</w:t>
      </w:r>
    </w:p>
    <w:p w14:paraId="5DE73A21" w14:textId="0A24542C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</w:p>
    <w:p w14:paraId="0AADE579" w14:textId="77777777" w:rsidR="00063F4B" w:rsidRPr="0092220D" w:rsidRDefault="00063F4B" w:rsidP="00063F4B">
      <w:pPr>
        <w:textAlignment w:val="baseline"/>
        <w:outlineLvl w:val="1"/>
        <w:rPr>
          <w:rFonts w:eastAsia="Times New Roman" w:cstheme="minorHAnsi"/>
          <w:b/>
          <w:bCs/>
          <w:color w:val="4A4848"/>
          <w:sz w:val="36"/>
          <w:szCs w:val="36"/>
        </w:rPr>
      </w:pPr>
      <w:r w:rsidRPr="0092220D">
        <w:rPr>
          <w:rFonts w:eastAsia="Times New Roman" w:cstheme="minorHAnsi"/>
          <w:b/>
          <w:bCs/>
          <w:color w:val="4A4848"/>
          <w:sz w:val="36"/>
          <w:szCs w:val="36"/>
          <w:bdr w:val="none" w:sz="0" w:space="0" w:color="auto" w:frame="1"/>
        </w:rPr>
        <w:t>What Percent of the U.S. Population Is Color Blind?</w:t>
      </w:r>
    </w:p>
    <w:p w14:paraId="4C49127F" w14:textId="482F8652" w:rsidR="00063F4B" w:rsidRPr="0092220D" w:rsidRDefault="00063F4B" w:rsidP="00063F4B">
      <w:pPr>
        <w:textAlignment w:val="baseline"/>
        <w:rPr>
          <w:rFonts w:eastAsia="Times New Roman" w:cstheme="minorHAnsi"/>
          <w:color w:val="4A4848"/>
        </w:rPr>
      </w:pP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According to the </w:t>
      </w:r>
      <w:hyperlink r:id="rId7" w:anchor="cite_note-76" w:tgtFrame="_blank" w:history="1">
        <w:r w:rsidRPr="0092220D">
          <w:rPr>
            <w:rFonts w:eastAsia="Times New Roman" w:cstheme="minorHAnsi"/>
            <w:color w:val="0000FF"/>
            <w:u w:val="single"/>
            <w:bdr w:val="none" w:sz="0" w:space="0" w:color="auto" w:frame="1"/>
          </w:rPr>
          <w:t>Howard Hughes Medical Institute</w:t>
        </w:r>
      </w:hyperlink>
      <w:r w:rsidRPr="0092220D">
        <w:rPr>
          <w:rFonts w:eastAsia="Times New Roman" w:cstheme="minorHAnsi"/>
          <w:color w:val="4A4848"/>
          <w:bdr w:val="none" w:sz="0" w:space="0" w:color="auto" w:frame="1"/>
        </w:rPr>
        <w:t>, about 3.7% or 12 million Americans are colorblind (7</w:t>
      </w:r>
      <w:r w:rsidR="00D46767" w:rsidRPr="0092220D">
        <w:rPr>
          <w:rFonts w:eastAsia="Times New Roman" w:cstheme="minorHAnsi"/>
          <w:color w:val="4A4848"/>
          <w:bdr w:val="none" w:sz="0" w:space="0" w:color="auto" w:frame="1"/>
        </w:rPr>
        <w:t>% males and 0.4%</w:t>
      </w:r>
      <w:r w:rsidRPr="0092220D">
        <w:rPr>
          <w:rFonts w:eastAsia="Times New Roman" w:cstheme="minorHAnsi"/>
          <w:color w:val="4A4848"/>
          <w:bdr w:val="none" w:sz="0" w:space="0" w:color="auto" w:frame="1"/>
        </w:rPr>
        <w:t xml:space="preserve"> females).</w:t>
      </w:r>
    </w:p>
    <w:p w14:paraId="6C1FA53D" w14:textId="77777777" w:rsidR="00063F4B" w:rsidRPr="0092220D" w:rsidRDefault="00063F4B">
      <w:pPr>
        <w:rPr>
          <w:rFonts w:cstheme="minorHAnsi"/>
        </w:rPr>
      </w:pPr>
    </w:p>
    <w:p w14:paraId="50708DB5" w14:textId="77777777" w:rsidR="00063F4B" w:rsidRPr="0092220D" w:rsidRDefault="00063F4B" w:rsidP="00063F4B">
      <w:pPr>
        <w:pStyle w:val="-zro6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4A4848"/>
          <w:sz w:val="36"/>
          <w:szCs w:val="36"/>
        </w:rPr>
      </w:pPr>
      <w:r w:rsidRPr="0092220D">
        <w:rPr>
          <w:rStyle w:val="d0767"/>
          <w:rFonts w:asciiTheme="minorHAnsi" w:hAnsiTheme="minorHAnsi" w:cstheme="minorHAnsi"/>
          <w:b/>
          <w:bCs/>
          <w:color w:val="4A4848"/>
          <w:sz w:val="36"/>
          <w:szCs w:val="36"/>
          <w:bdr w:val="none" w:sz="0" w:space="0" w:color="auto" w:frame="1"/>
        </w:rPr>
        <w:t>What Nations Are Most Affected by Color Blindness?</w:t>
      </w:r>
    </w:p>
    <w:p w14:paraId="5A648AE8" w14:textId="35F54C14" w:rsidR="00063F4B" w:rsidRPr="0092220D" w:rsidRDefault="00063F4B" w:rsidP="00063F4B">
      <w:pPr>
        <w:pStyle w:val="-zro6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A4848"/>
        </w:rPr>
      </w:pP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Countries with a restricted gene pool sometimes produce high proportions of color blindness, including the less usual types. </w:t>
      </w:r>
      <w:r w:rsidRPr="0092220D">
        <w:rPr>
          <w:rStyle w:val="d0767"/>
          <w:rFonts w:asciiTheme="minorHAnsi" w:hAnsiTheme="minorHAnsi" w:cstheme="minorHAnsi"/>
          <w:b/>
          <w:bCs/>
          <w:color w:val="4A4848"/>
          <w:bdr w:val="none" w:sz="0" w:space="0" w:color="auto" w:frame="1"/>
        </w:rPr>
        <w:t>Arabs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 xml:space="preserve"> have the highest percentage of color blindness among other nations.</w:t>
      </w:r>
      <w:r w:rsidR="0054171E" w:rsidRPr="0092220D">
        <w:rPr>
          <w:rFonts w:asciiTheme="minorHAnsi" w:hAnsiTheme="minorHAnsi" w:cstheme="minorHAnsi"/>
          <w:color w:val="4A4848"/>
        </w:rPr>
        <w:t xml:space="preserve"> 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Arabs, Indians, Russian</w:t>
      </w:r>
      <w:r w:rsidR="0054171E"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s</w:t>
      </w:r>
      <w:r w:rsidRPr="0092220D">
        <w:rPr>
          <w:rStyle w:val="d0767"/>
          <w:rFonts w:asciiTheme="minorHAnsi" w:hAnsiTheme="minorHAnsi" w:cstheme="minorHAnsi"/>
          <w:color w:val="4A4848"/>
          <w:bdr w:val="none" w:sz="0" w:space="0" w:color="auto" w:frame="1"/>
        </w:rPr>
        <w:t>, Norwegians, French, Dutch, Swiss, Scots, and Germans are the most affected nations by color blindness.</w:t>
      </w:r>
    </w:p>
    <w:p w14:paraId="162FFBB8" w14:textId="77777777" w:rsidR="00063F4B" w:rsidRPr="0092220D" w:rsidRDefault="00063F4B">
      <w:pPr>
        <w:rPr>
          <w:rFonts w:cstheme="minorHAnsi"/>
        </w:rPr>
      </w:pPr>
    </w:p>
    <w:p w14:paraId="1FC33787" w14:textId="7673AC3C" w:rsidR="00063F4B" w:rsidRPr="0092220D" w:rsidRDefault="00063F4B">
      <w:pPr>
        <w:rPr>
          <w:rFonts w:cstheme="minorHAnsi"/>
        </w:rPr>
      </w:pPr>
      <w:r w:rsidRPr="0092220D">
        <w:rPr>
          <w:rFonts w:cstheme="minorHAnsi"/>
        </w:rPr>
        <w:lastRenderedPageBreak/>
        <w:fldChar w:fldCharType="begin"/>
      </w:r>
      <w:r w:rsidRPr="0092220D">
        <w:rPr>
          <w:rFonts w:cstheme="minorHAnsi"/>
        </w:rPr>
        <w:instrText xml:space="preserve"> INCLUDEPICTURE "https://static.wixstatic.com/media/5bb304_d07c141128874811a8de08ad93397825~mv2.jpg/v1/fill/w_1500,h_1275,al_c,q_90/5bb304_d07c141128874811a8de08ad93397825~mv2.webp" \* MERGEFORMATINET </w:instrText>
      </w:r>
      <w:r w:rsidRPr="0092220D">
        <w:rPr>
          <w:rFonts w:cstheme="minorHAnsi"/>
        </w:rPr>
        <w:fldChar w:fldCharType="separate"/>
      </w:r>
      <w:r w:rsidRPr="0092220D">
        <w:rPr>
          <w:rFonts w:cstheme="minorHAnsi"/>
          <w:noProof/>
        </w:rPr>
        <w:drawing>
          <wp:inline distT="0" distB="0" distL="0" distR="0" wp14:anchorId="3BFAACAF" wp14:editId="0DC6DFDC">
            <wp:extent cx="5943600" cy="5050155"/>
            <wp:effectExtent l="0" t="0" r="0" b="4445"/>
            <wp:docPr id="887352040" name="Picture 1" descr="What Nations Are Most Affected by Color Blind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Nations Are Most Affected by Color Blindnes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220D">
        <w:rPr>
          <w:rFonts w:cstheme="minorHAnsi"/>
        </w:rPr>
        <w:fldChar w:fldCharType="end"/>
      </w:r>
    </w:p>
    <w:p w14:paraId="6ECE97B7" w14:textId="77777777" w:rsidR="00063F4B" w:rsidRPr="0092220D" w:rsidRDefault="00063F4B">
      <w:pPr>
        <w:rPr>
          <w:rFonts w:cstheme="minorHAnsi"/>
        </w:rPr>
      </w:pPr>
    </w:p>
    <w:p w14:paraId="257A0E53" w14:textId="15225AEA" w:rsidR="00063F4B" w:rsidRPr="0092220D" w:rsidRDefault="00D667B1">
      <w:pPr>
        <w:rPr>
          <w:rFonts w:cstheme="minorHAnsi"/>
        </w:rPr>
      </w:pPr>
      <w:hyperlink r:id="rId9" w:history="1">
        <w:r w:rsidR="00063F4B" w:rsidRPr="0092220D">
          <w:rPr>
            <w:rStyle w:val="Hyperlink"/>
            <w:rFonts w:cstheme="minorHAnsi"/>
          </w:rPr>
          <w:t>https://www.color</w:t>
        </w:r>
        <w:r w:rsidR="00063F4B" w:rsidRPr="0092220D">
          <w:rPr>
            <w:rStyle w:val="Hyperlink"/>
            <w:rFonts w:cstheme="minorHAnsi"/>
          </w:rPr>
          <w:t>b</w:t>
        </w:r>
        <w:r w:rsidR="00063F4B" w:rsidRPr="0092220D">
          <w:rPr>
            <w:rStyle w:val="Hyperlink"/>
            <w:rFonts w:cstheme="minorHAnsi"/>
          </w:rPr>
          <w:t>lindguide.com/post/colorblind-people-population-live-counter</w:t>
        </w:r>
      </w:hyperlink>
      <w:r w:rsidR="00063F4B" w:rsidRPr="0092220D">
        <w:rPr>
          <w:rFonts w:cstheme="minorHAnsi"/>
        </w:rPr>
        <w:t xml:space="preserve"> </w:t>
      </w:r>
    </w:p>
    <w:p w14:paraId="125316AA" w14:textId="77777777" w:rsidR="00C405DA" w:rsidRPr="0092220D" w:rsidRDefault="00C405DA">
      <w:pPr>
        <w:rPr>
          <w:rFonts w:cstheme="minorHAnsi"/>
        </w:rPr>
      </w:pPr>
    </w:p>
    <w:p w14:paraId="47B4C79D" w14:textId="77777777" w:rsidR="00C405DA" w:rsidRPr="0092220D" w:rsidRDefault="00C405DA">
      <w:pPr>
        <w:rPr>
          <w:rFonts w:cstheme="minorHAnsi"/>
        </w:rPr>
      </w:pPr>
    </w:p>
    <w:p w14:paraId="1C328E85" w14:textId="77777777" w:rsidR="00C405DA" w:rsidRPr="0092220D" w:rsidRDefault="00C405DA">
      <w:pPr>
        <w:rPr>
          <w:rFonts w:cstheme="minorHAnsi"/>
        </w:rPr>
      </w:pPr>
    </w:p>
    <w:p w14:paraId="3ADFC577" w14:textId="77777777" w:rsidR="00C405DA" w:rsidRPr="0092220D" w:rsidRDefault="00C405DA">
      <w:pPr>
        <w:rPr>
          <w:rFonts w:cstheme="minorHAnsi"/>
        </w:rPr>
      </w:pPr>
    </w:p>
    <w:p w14:paraId="6A635A74" w14:textId="77777777" w:rsidR="00C405DA" w:rsidRPr="0092220D" w:rsidRDefault="00C405DA">
      <w:pPr>
        <w:rPr>
          <w:rFonts w:cstheme="minorHAnsi"/>
        </w:rPr>
      </w:pPr>
    </w:p>
    <w:p w14:paraId="7C0FA913" w14:textId="77777777" w:rsidR="00C405DA" w:rsidRPr="0092220D" w:rsidRDefault="00C405DA">
      <w:pPr>
        <w:rPr>
          <w:rFonts w:cstheme="minorHAnsi"/>
        </w:rPr>
      </w:pPr>
    </w:p>
    <w:p w14:paraId="55C69560" w14:textId="77777777" w:rsidR="00C405DA" w:rsidRPr="0092220D" w:rsidRDefault="00C405DA">
      <w:pPr>
        <w:rPr>
          <w:rFonts w:cstheme="minorHAnsi"/>
        </w:rPr>
      </w:pPr>
    </w:p>
    <w:p w14:paraId="1E8ACB09" w14:textId="77777777" w:rsidR="00C405DA" w:rsidRPr="0092220D" w:rsidRDefault="00C405DA">
      <w:pPr>
        <w:rPr>
          <w:rFonts w:cstheme="minorHAnsi"/>
        </w:rPr>
      </w:pPr>
    </w:p>
    <w:p w14:paraId="6E1AA217" w14:textId="77777777" w:rsidR="00C405DA" w:rsidRPr="0092220D" w:rsidRDefault="00C405DA">
      <w:pPr>
        <w:rPr>
          <w:rFonts w:cstheme="minorHAnsi"/>
        </w:rPr>
      </w:pPr>
    </w:p>
    <w:p w14:paraId="5804444E" w14:textId="77777777" w:rsidR="00C405DA" w:rsidRPr="0092220D" w:rsidRDefault="00C405DA">
      <w:pPr>
        <w:rPr>
          <w:rFonts w:cstheme="minorHAnsi"/>
        </w:rPr>
      </w:pPr>
    </w:p>
    <w:p w14:paraId="14747C9E" w14:textId="77777777" w:rsidR="00C405DA" w:rsidRPr="0092220D" w:rsidRDefault="00C405DA">
      <w:pPr>
        <w:rPr>
          <w:rFonts w:cstheme="minorHAnsi"/>
        </w:rPr>
      </w:pPr>
    </w:p>
    <w:p w14:paraId="7355A023" w14:textId="77777777" w:rsidR="00C405DA" w:rsidRPr="0092220D" w:rsidRDefault="00C405DA">
      <w:pPr>
        <w:rPr>
          <w:rFonts w:cstheme="minorHAnsi"/>
        </w:rPr>
      </w:pPr>
    </w:p>
    <w:p w14:paraId="476E3C70" w14:textId="77777777" w:rsidR="00C405DA" w:rsidRPr="0092220D" w:rsidRDefault="00C405DA">
      <w:pPr>
        <w:rPr>
          <w:rFonts w:cstheme="minorHAnsi"/>
        </w:rPr>
      </w:pPr>
    </w:p>
    <w:p w14:paraId="1506B706" w14:textId="77777777" w:rsidR="00C405DA" w:rsidRPr="0092220D" w:rsidRDefault="00C405DA">
      <w:pPr>
        <w:rPr>
          <w:rFonts w:cstheme="minorHAnsi"/>
        </w:rPr>
      </w:pPr>
    </w:p>
    <w:p w14:paraId="0FE57D6B" w14:textId="5CC5B80C" w:rsidR="00C405DA" w:rsidRPr="00E07C6F" w:rsidRDefault="00C405DA" w:rsidP="00C405DA">
      <w:pPr>
        <w:rPr>
          <w:rFonts w:cstheme="minorHAnsi"/>
        </w:rPr>
      </w:pPr>
      <w:r w:rsidRPr="0092220D">
        <w:rPr>
          <w:rFonts w:cstheme="minorHAnsi"/>
        </w:rPr>
        <w:lastRenderedPageBreak/>
        <w:fldChar w:fldCharType="begin"/>
      </w:r>
      <w:r w:rsidRPr="0092220D">
        <w:rPr>
          <w:rFonts w:cstheme="minorHAnsi"/>
        </w:rPr>
        <w:instrText xml:space="preserve"> INCLUDEPICTURE "https://www.mun.ca/biology/scarr/color-blindness_pedigree.jpg" \* MERGEFORMATINET </w:instrText>
      </w:r>
      <w:r w:rsidRPr="0092220D">
        <w:rPr>
          <w:rFonts w:cstheme="minorHAnsi"/>
        </w:rPr>
        <w:fldChar w:fldCharType="separate"/>
      </w:r>
      <w:r w:rsidRPr="0092220D">
        <w:rPr>
          <w:rFonts w:cstheme="minorHAnsi"/>
          <w:noProof/>
        </w:rPr>
        <w:drawing>
          <wp:inline distT="0" distB="0" distL="0" distR="0" wp14:anchorId="04272E37" wp14:editId="4560F6DB">
            <wp:extent cx="5943600" cy="2653665"/>
            <wp:effectExtent l="0" t="0" r="0" b="635"/>
            <wp:docPr id="235677860" name="Picture 1" descr="colour deficiency pedig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our deficiency pedigre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220D">
        <w:rPr>
          <w:rFonts w:cstheme="minorHAnsi"/>
        </w:rPr>
        <w:fldChar w:fldCharType="end"/>
      </w:r>
      <w:r w:rsidRPr="0092220D">
        <w:rPr>
          <w:rFonts w:cstheme="minorHAnsi"/>
          <w:color w:val="000000"/>
          <w:sz w:val="27"/>
          <w:szCs w:val="27"/>
        </w:rPr>
        <w:br/>
      </w:r>
      <w:r w:rsidRPr="0092220D">
        <w:rPr>
          <w:rFonts w:cstheme="minorHAnsi"/>
          <w:color w:val="000000"/>
          <w:sz w:val="27"/>
          <w:szCs w:val="27"/>
        </w:rPr>
        <w:br/>
      </w:r>
      <w:r w:rsidRPr="0092220D">
        <w:rPr>
          <w:rFonts w:cstheme="minorHAnsi"/>
          <w:color w:val="000000"/>
          <w:sz w:val="27"/>
          <w:szCs w:val="27"/>
        </w:rPr>
        <w:br/>
      </w:r>
      <w:r w:rsidRPr="0092220D">
        <w:rPr>
          <w:rFonts w:cstheme="minorHAnsi"/>
          <w:b/>
          <w:bCs/>
          <w:color w:val="000000"/>
          <w:sz w:val="27"/>
          <w:szCs w:val="27"/>
        </w:rPr>
        <w:t>Pedigree for color deficiency</w:t>
      </w:r>
      <w:r w:rsidRPr="0092220D">
        <w:rPr>
          <w:rFonts w:cstheme="minorHAnsi"/>
          <w:b/>
          <w:bCs/>
          <w:color w:val="000000"/>
          <w:sz w:val="27"/>
          <w:szCs w:val="27"/>
        </w:rPr>
        <w:br/>
      </w:r>
      <w:r w:rsidRPr="0092220D">
        <w:rPr>
          <w:rFonts w:cstheme="minorHAnsi"/>
          <w:b/>
          <w:bCs/>
          <w:color w:val="000000"/>
          <w:sz w:val="27"/>
          <w:szCs w:val="27"/>
        </w:rPr>
        <w:br/>
      </w:r>
      <w:r w:rsidRPr="00E07C6F">
        <w:rPr>
          <w:rFonts w:cstheme="minorHAnsi"/>
          <w:color w:val="000000"/>
        </w:rPr>
        <w:t>The pedigree is typical for an X-linked recessive trait. The parents in the first generation both have </w:t>
      </w:r>
      <w:hyperlink r:id="rId11" w:history="1">
        <w:r w:rsidRPr="00E07C6F">
          <w:rPr>
            <w:rStyle w:val="Hyperlink"/>
            <w:rFonts w:cstheme="minorHAnsi"/>
            <w:b/>
            <w:bCs/>
          </w:rPr>
          <w:t>standard vision</w:t>
        </w:r>
      </w:hyperlink>
      <w:r w:rsidRPr="00E07C6F">
        <w:rPr>
          <w:rFonts w:cstheme="minorHAnsi"/>
          <w:color w:val="000000"/>
        </w:rPr>
        <w:t>; the mother (circle) is heterozygous with two alleles</w:t>
      </w:r>
      <w:r w:rsidR="00D667B1">
        <w:rPr>
          <w:rFonts w:cstheme="minorHAnsi"/>
          <w:color w:val="000000"/>
        </w:rPr>
        <w:t>:</w:t>
      </w:r>
      <w:r w:rsidRPr="00E07C6F">
        <w:rPr>
          <w:rFonts w:cstheme="minorHAnsi"/>
          <w:color w:val="000000"/>
        </w:rPr>
        <w:t> </w:t>
      </w:r>
      <w:r w:rsidRPr="00E07C6F">
        <w:rPr>
          <w:rFonts w:cstheme="minorHAnsi"/>
          <w:b/>
          <w:bCs/>
          <w:color w:val="000000"/>
        </w:rPr>
        <w:t>n</w:t>
      </w:r>
      <w:r w:rsidRPr="00E07C6F">
        <w:rPr>
          <w:rFonts w:cstheme="minorHAnsi"/>
          <w:color w:val="000000"/>
        </w:rPr>
        <w:t> and </w:t>
      </w:r>
      <w:r w:rsidRPr="00E07C6F">
        <w:rPr>
          <w:rFonts w:cstheme="minorHAnsi"/>
          <w:b/>
          <w:bCs/>
          <w:color w:val="000000"/>
        </w:rPr>
        <w:t>p</w:t>
      </w:r>
      <w:r w:rsidRPr="00E07C6F">
        <w:rPr>
          <w:rFonts w:cstheme="minorHAnsi"/>
          <w:color w:val="000000"/>
        </w:rPr>
        <w:t xml:space="preserve">. Four combinations of gender and </w:t>
      </w:r>
      <w:r w:rsidR="00E07C6F" w:rsidRPr="00E07C6F">
        <w:rPr>
          <w:rFonts w:cstheme="minorHAnsi"/>
          <w:color w:val="000000"/>
        </w:rPr>
        <w:t>color</w:t>
      </w:r>
      <w:r w:rsidR="000F44F7">
        <w:rPr>
          <w:rFonts w:cstheme="minorHAnsi"/>
          <w:color w:val="000000"/>
        </w:rPr>
        <w:t xml:space="preserve"> </w:t>
      </w:r>
      <w:r w:rsidRPr="00E07C6F">
        <w:rPr>
          <w:rFonts w:cstheme="minorHAnsi"/>
          <w:color w:val="000000"/>
        </w:rPr>
        <w:t>deficiency are possible in their children and are expected with equal frequency: </w:t>
      </w:r>
      <w:r w:rsidRPr="00E07C6F">
        <w:rPr>
          <w:rFonts w:cstheme="minorHAnsi"/>
          <w:b/>
          <w:bCs/>
          <w:color w:val="000000"/>
        </w:rPr>
        <w:t>carrier </w:t>
      </w:r>
      <w:r w:rsidRPr="00E07C6F">
        <w:rPr>
          <w:rFonts w:cstheme="minorHAnsi"/>
          <w:color w:val="000000"/>
        </w:rPr>
        <w:t>(heterozygous) daughters with standard vision, standard daughters, standard sons, and affected sons.</w:t>
      </w:r>
      <w:r w:rsidRPr="00E07C6F">
        <w:rPr>
          <w:rFonts w:cstheme="minorHAnsi"/>
          <w:color w:val="000000"/>
        </w:rPr>
        <w:br/>
      </w:r>
      <w:r w:rsidRPr="00E07C6F">
        <w:rPr>
          <w:rFonts w:cstheme="minorHAnsi"/>
          <w:color w:val="000000"/>
        </w:rPr>
        <w:br/>
      </w:r>
      <w:r w:rsidR="004112EA">
        <w:rPr>
          <w:rFonts w:cstheme="minorHAnsi"/>
          <w:color w:val="000000"/>
        </w:rPr>
        <w:t>Suppose the first-born daughter is a carrier and marries a color-deficient husband. In that case</w:t>
      </w:r>
      <w:r w:rsidRPr="00E07C6F">
        <w:rPr>
          <w:rFonts w:cstheme="minorHAnsi"/>
          <w:color w:val="000000"/>
        </w:rPr>
        <w:t xml:space="preserve">, they can expect four types of offspring at equal frequencies: carrier daughters, standard sons, affected daughters, and affected sons.  In the family on the far right, the last-born </w:t>
      </w:r>
      <w:r w:rsidR="00E07C6F" w:rsidRPr="00E07C6F">
        <w:rPr>
          <w:rFonts w:cstheme="minorHAnsi"/>
          <w:color w:val="000000"/>
        </w:rPr>
        <w:t>color</w:t>
      </w:r>
      <w:r w:rsidRPr="00E07C6F">
        <w:rPr>
          <w:rFonts w:cstheme="minorHAnsi"/>
          <w:color w:val="000000"/>
        </w:rPr>
        <w:t>-deficient son marries a woman with standard vision, and only two types of children can result: standard sons and carrier daughters. Note that, in this family</w:t>
      </w:r>
      <w:r w:rsidR="000229F1">
        <w:rPr>
          <w:rFonts w:cstheme="minorHAnsi"/>
          <w:color w:val="000000"/>
        </w:rPr>
        <w:t>, unlike the previous one, color</w:t>
      </w:r>
      <w:r w:rsidR="000F44F7">
        <w:rPr>
          <w:rFonts w:cstheme="minorHAnsi"/>
          <w:color w:val="000000"/>
        </w:rPr>
        <w:t xml:space="preserve"> </w:t>
      </w:r>
      <w:r w:rsidRPr="00E07C6F">
        <w:rPr>
          <w:rFonts w:cstheme="minorHAnsi"/>
          <w:color w:val="000000"/>
        </w:rPr>
        <w:t xml:space="preserve">deficiency will </w:t>
      </w:r>
      <w:r w:rsidR="004112EA">
        <w:rPr>
          <w:rFonts w:cstheme="minorHAnsi"/>
          <w:color w:val="000000"/>
        </w:rPr>
        <w:t>“</w:t>
      </w:r>
      <w:r w:rsidRPr="00E07C6F">
        <w:rPr>
          <w:rFonts w:cstheme="minorHAnsi"/>
          <w:color w:val="000000"/>
        </w:rPr>
        <w:t>skip</w:t>
      </w:r>
      <w:r w:rsidR="004112EA">
        <w:rPr>
          <w:rFonts w:cstheme="minorHAnsi"/>
          <w:color w:val="000000"/>
        </w:rPr>
        <w:t>”</w:t>
      </w:r>
      <w:r w:rsidRPr="00E07C6F">
        <w:rPr>
          <w:rFonts w:cstheme="minorHAnsi"/>
          <w:color w:val="000000"/>
        </w:rPr>
        <w:t xml:space="preserve"> a generation and may appear in the next generation in the sons of the carrier daughters.</w:t>
      </w:r>
      <w:r w:rsidRPr="00E07C6F">
        <w:rPr>
          <w:rFonts w:cstheme="minorHAnsi"/>
          <w:color w:val="000000"/>
        </w:rPr>
        <w:br/>
      </w:r>
      <w:r w:rsidRPr="00E07C6F">
        <w:rPr>
          <w:rFonts w:cstheme="minorHAnsi"/>
          <w:color w:val="000000"/>
        </w:rPr>
        <w:br/>
        <w:t>Note that the birth of an affected woman requires an unusual combination of circumstances. Only about 10% of men are affected</w:t>
      </w:r>
      <w:r w:rsidR="000229F1">
        <w:rPr>
          <w:rFonts w:cstheme="minorHAnsi"/>
          <w:color w:val="000000"/>
        </w:rPr>
        <w:t>, and</w:t>
      </w:r>
      <w:r w:rsidRPr="00E07C6F">
        <w:rPr>
          <w:rFonts w:cstheme="minorHAnsi"/>
          <w:color w:val="000000"/>
        </w:rPr>
        <w:t xml:space="preserve"> only about 18% of women are carriers</w:t>
      </w:r>
      <w:r w:rsidR="000229F1">
        <w:rPr>
          <w:rFonts w:cstheme="minorHAnsi"/>
          <w:color w:val="000000"/>
        </w:rPr>
        <w:t>;</w:t>
      </w:r>
      <w:r w:rsidRPr="00E07C6F">
        <w:rPr>
          <w:rFonts w:cstheme="minorHAnsi"/>
          <w:color w:val="000000"/>
        </w:rPr>
        <w:t xml:space="preserve"> thus</w:t>
      </w:r>
      <w:r w:rsidR="000229F1">
        <w:rPr>
          <w:rFonts w:cstheme="minorHAnsi"/>
          <w:color w:val="000000"/>
        </w:rPr>
        <w:t>,</w:t>
      </w:r>
      <w:r w:rsidRPr="00E07C6F">
        <w:rPr>
          <w:rFonts w:cstheme="minorHAnsi"/>
          <w:color w:val="000000"/>
        </w:rPr>
        <w:t xml:space="preserve"> only 1.8% of marriages are at risk, and only half of their daughters will be a homozygous recessive: 0.10 x 0.18 x 0.5 = 0.9% of daughters will be so affected.</w:t>
      </w:r>
    </w:p>
    <w:p w14:paraId="3C043119" w14:textId="320C1DA1" w:rsidR="00C405DA" w:rsidRPr="00E07C6F" w:rsidRDefault="00D667B1">
      <w:pPr>
        <w:rPr>
          <w:rFonts w:cstheme="minorHAnsi"/>
        </w:rPr>
      </w:pPr>
      <w:hyperlink r:id="rId12" w:history="1">
        <w:r w:rsidR="00C405DA" w:rsidRPr="00E07C6F">
          <w:rPr>
            <w:rStyle w:val="Hyperlink"/>
            <w:rFonts w:cstheme="minorHAnsi"/>
          </w:rPr>
          <w:t>https://www.mun.ca/biology/scarr/Pedigree_</w:t>
        </w:r>
        <w:r w:rsidR="00E07C6F" w:rsidRPr="00E07C6F">
          <w:rPr>
            <w:rStyle w:val="Hyperlink"/>
            <w:rFonts w:cstheme="minorHAnsi"/>
          </w:rPr>
          <w:t>color</w:t>
        </w:r>
        <w:r w:rsidR="00C405DA" w:rsidRPr="00E07C6F">
          <w:rPr>
            <w:rStyle w:val="Hyperlink"/>
            <w:rFonts w:cstheme="minorHAnsi"/>
          </w:rPr>
          <w:t>_deficiency.html</w:t>
        </w:r>
      </w:hyperlink>
      <w:r w:rsidR="00C405DA" w:rsidRPr="00E07C6F">
        <w:rPr>
          <w:rFonts w:cstheme="minorHAnsi"/>
        </w:rPr>
        <w:t xml:space="preserve"> </w:t>
      </w:r>
    </w:p>
    <w:p w14:paraId="41AE3C84" w14:textId="268915D4" w:rsidR="00C405DA" w:rsidRPr="0092220D" w:rsidRDefault="00C405DA">
      <w:pPr>
        <w:rPr>
          <w:rFonts w:cstheme="minorHAnsi"/>
        </w:rPr>
      </w:pPr>
      <w:r w:rsidRPr="0092220D">
        <w:rPr>
          <w:rFonts w:cstheme="minorHAnsi"/>
        </w:rPr>
        <w:lastRenderedPageBreak/>
        <w:fldChar w:fldCharType="begin"/>
      </w:r>
      <w:r w:rsidRPr="0092220D">
        <w:rPr>
          <w:rFonts w:cstheme="minorHAnsi"/>
        </w:rPr>
        <w:instrText xml:space="preserve"> INCLUDEPICTURE "https://cdn.numerade.com/ask_images/5cba3823990a401bbfd4df3e5027d0fe.jpg" \* MERGEFORMATINET </w:instrText>
      </w:r>
      <w:r w:rsidRPr="0092220D">
        <w:rPr>
          <w:rFonts w:cstheme="minorHAnsi"/>
        </w:rPr>
        <w:fldChar w:fldCharType="separate"/>
      </w:r>
      <w:r w:rsidRPr="0092220D">
        <w:rPr>
          <w:rFonts w:cstheme="minorHAnsi"/>
          <w:noProof/>
        </w:rPr>
        <w:drawing>
          <wp:inline distT="0" distB="0" distL="0" distR="0" wp14:anchorId="6E8D6723" wp14:editId="17B8C5CD">
            <wp:extent cx="5943600" cy="3999865"/>
            <wp:effectExtent l="0" t="0" r="0" b="635"/>
            <wp:docPr id="800022008" name="Picture 2" descr="A diagram of a family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022008" name="Picture 2" descr="A diagram of a family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220D">
        <w:rPr>
          <w:rFonts w:cstheme="minorHAnsi"/>
        </w:rPr>
        <w:fldChar w:fldCharType="end"/>
      </w:r>
    </w:p>
    <w:sectPr w:rsidR="00C405DA" w:rsidRPr="0092220D" w:rsidSect="003530E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E9FC35" w14:textId="77777777" w:rsidR="008855C5" w:rsidRDefault="008855C5" w:rsidP="008855C5">
      <w:r>
        <w:separator/>
      </w:r>
    </w:p>
  </w:endnote>
  <w:endnote w:type="continuationSeparator" w:id="0">
    <w:p w14:paraId="0F5E0D02" w14:textId="77777777" w:rsidR="008855C5" w:rsidRDefault="008855C5" w:rsidP="00885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D1EB99" w14:textId="77777777" w:rsidR="008855C5" w:rsidRDefault="008855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CBE69" w14:textId="6AEBE0CD" w:rsidR="008855C5" w:rsidRDefault="008855C5">
    <w:pPr>
      <w:pStyle w:val="Footer"/>
    </w:pPr>
    <w:r w:rsidRPr="008855C5">
      <mc:AlternateContent>
        <mc:Choice Requires="wpg">
          <w:drawing>
            <wp:anchor distT="0" distB="0" distL="114300" distR="114300" simplePos="0" relativeHeight="251659264" behindDoc="0" locked="0" layoutInCell="1" allowOverlap="1" wp14:anchorId="761BFF7F" wp14:editId="2EBA5756">
              <wp:simplePos x="0" y="0"/>
              <wp:positionH relativeFrom="column">
                <wp:posOffset>1577340</wp:posOffset>
              </wp:positionH>
              <wp:positionV relativeFrom="paragraph">
                <wp:posOffset>-88675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557341515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F0EE5" w14:textId="77777777" w:rsidR="008855C5" w:rsidRDefault="008855C5" w:rsidP="008855C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066058958" name="Right Triangle 206605895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418253883" name="Picture 141825388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9675119" name="Picture 489675119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61BFF7F" id="Group 7" o:spid="_x0000_s1026" style="position:absolute;margin-left:124.2pt;margin-top:-7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" stroked="f">
                <v:textbox style="mso-fit-shape-to-text:t">
                  <w:txbxContent>
                    <w:p w14:paraId="432F0EE5" w14:textId="77777777" w:rsidR="008855C5" w:rsidRDefault="008855C5" w:rsidP="008855C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06605895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1825388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89675119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2D8E8" w14:textId="77777777" w:rsidR="008855C5" w:rsidRDefault="008855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3C26D" w14:textId="77777777" w:rsidR="008855C5" w:rsidRDefault="008855C5" w:rsidP="008855C5">
      <w:r>
        <w:separator/>
      </w:r>
    </w:p>
  </w:footnote>
  <w:footnote w:type="continuationSeparator" w:id="0">
    <w:p w14:paraId="2C9AF414" w14:textId="77777777" w:rsidR="008855C5" w:rsidRDefault="008855C5" w:rsidP="00885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F4DF2" w14:textId="77777777" w:rsidR="008855C5" w:rsidRDefault="008855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CF3F4A" w14:textId="77777777" w:rsidR="008855C5" w:rsidRDefault="008855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7D7C0" w14:textId="77777777" w:rsidR="008855C5" w:rsidRDefault="008855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sjAzMTaztLQwsDRT0lEKTi0uzszPAykwrAUAf21ciywAAAA="/>
  </w:docVars>
  <w:rsids>
    <w:rsidRoot w:val="00D1010D"/>
    <w:rsid w:val="00012BAE"/>
    <w:rsid w:val="000229F1"/>
    <w:rsid w:val="00063F4B"/>
    <w:rsid w:val="000A737B"/>
    <w:rsid w:val="000F44F7"/>
    <w:rsid w:val="002C0CB0"/>
    <w:rsid w:val="003530E3"/>
    <w:rsid w:val="004112EA"/>
    <w:rsid w:val="0054171E"/>
    <w:rsid w:val="008855C5"/>
    <w:rsid w:val="0092220D"/>
    <w:rsid w:val="00C405DA"/>
    <w:rsid w:val="00D1010D"/>
    <w:rsid w:val="00D46767"/>
    <w:rsid w:val="00D667B1"/>
    <w:rsid w:val="00DD4A2A"/>
    <w:rsid w:val="00E066C7"/>
    <w:rsid w:val="00E07C6F"/>
    <w:rsid w:val="00EE6E42"/>
    <w:rsid w:val="00F5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3F4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63F4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F4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63F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log-post-title-font">
    <w:name w:val="blog-post-title-font"/>
    <w:basedOn w:val="DefaultParagraphFont"/>
    <w:rsid w:val="00063F4B"/>
  </w:style>
  <w:style w:type="paragraph" w:customStyle="1" w:styleId="-zro6">
    <w:name w:val="-zro6"/>
    <w:basedOn w:val="Normal"/>
    <w:rsid w:val="00063F4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d0767">
    <w:name w:val="d0767"/>
    <w:basedOn w:val="DefaultParagraphFont"/>
    <w:rsid w:val="00063F4B"/>
  </w:style>
  <w:style w:type="character" w:customStyle="1" w:styleId="bxhkn">
    <w:name w:val="bxhkn"/>
    <w:basedOn w:val="DefaultParagraphFont"/>
    <w:rsid w:val="00063F4B"/>
  </w:style>
  <w:style w:type="character" w:styleId="Hyperlink">
    <w:name w:val="Hyperlink"/>
    <w:basedOn w:val="DefaultParagraphFont"/>
    <w:uiPriority w:val="99"/>
    <w:unhideWhenUsed/>
    <w:rsid w:val="00063F4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063F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171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5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5C5"/>
  </w:style>
  <w:style w:type="paragraph" w:styleId="Footer">
    <w:name w:val="footer"/>
    <w:basedOn w:val="Normal"/>
    <w:link w:val="FooterChar"/>
    <w:uiPriority w:val="99"/>
    <w:unhideWhenUsed/>
    <w:rsid w:val="008855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7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6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9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02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6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2149353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0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024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607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41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39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303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6070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92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6163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9666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2091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2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en.wikipedia.org/wiki/Color_blindness" TargetMode="External"/><Relationship Id="rId12" Type="http://schemas.openxmlformats.org/officeDocument/2006/relationships/hyperlink" Target="https://www.mun.ca/biology/scarr/Pedigree_colour_deficiency.html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color-blindness.com/50-facts-about-color-blindness/" TargetMode="External"/><Relationship Id="rId11" Type="http://schemas.openxmlformats.org/officeDocument/2006/relationships/hyperlink" Target="https://www.mun.ca/biology/scarr/Colour_deficiency_test.html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www.colorblindguide.com/post/colorblind-people-population-live-counter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6</cp:revision>
  <dcterms:created xsi:type="dcterms:W3CDTF">2018-02-09T21:34:00Z</dcterms:created>
  <dcterms:modified xsi:type="dcterms:W3CDTF">2024-04-12T21:14:00Z</dcterms:modified>
</cp:coreProperties>
</file>